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t xml:space="preserve">John Doe</w:t>
      </w:r>
      <w:r>
        <w:br/>
      </w:r>
      <w:r>
        <w:t xml:space="preserve">123 Education Street, Lagos</w:t>
      </w:r>
      <w:r>
        <w:br/>
      </w:r>
      <w:r>
        <w:t xml:space="preserve">Nigeria</w:t>
      </w:r>
      <w:r>
        <w:br/>
      </w:r>
      <w:r>
        <w:t xml:space="preserve">Email: johndoe@example.com | Phone: +234 901 234 5678</w:t>
      </w:r>
    </w:p>
    <w:bookmarkEnd w:id="20"/>
    <w:p>
      <w:pPr>
        <w:pStyle w:val="BodyText"/>
      </w:pPr>
      <w:r>
        <w:rPr>
          <w:bCs/>
          <w:b/>
        </w:rPr>
        <w:t xml:space="preserve">Date:</w:t>
      </w:r>
      <w:r>
        <w:t xml:space="preserve"> </w:t>
      </w:r>
      <w:r>
        <w:t xml:space="preserve">April 5, 2024</w:t>
      </w:r>
    </w:p>
    <w:p>
      <w:pPr>
        <w:pStyle w:val="BodyText"/>
      </w:pPr>
      <w:r>
        <w:t xml:space="preserve">Human Resources Department</w:t>
      </w:r>
      <w:r>
        <w:br/>
      </w:r>
      <w:r>
        <w:t xml:space="preserve">Lagos Special Education Academy</w:t>
      </w:r>
      <w:r>
        <w:br/>
      </w:r>
      <w:r>
        <w:t xml:space="preserve">456 Inclusive Learning Avenue, Lagos</w:t>
      </w:r>
      <w:r>
        <w:br/>
      </w:r>
      <w:r>
        <w:t xml:space="preserve">Nigeria</w:t>
      </w:r>
    </w:p>
    <w:bookmarkStart w:id="21" w:name="dear-hiring-committee"/>
    <w:p>
      <w:pPr>
        <w:pStyle w:val="Heading2"/>
      </w:pPr>
      <w:r>
        <w:t xml:space="preserve">Dear Hiring Committee,</w:t>
      </w:r>
    </w:p>
    <w:p>
      <w:pPr>
        <w:pStyle w:val="FirstParagraph"/>
      </w:pPr>
      <w:r>
        <w:t xml:space="preserve">I am writing to express my sincere interest in the Special Education Teacher position at the Lagos Special Education Academy. As an experienced educator with a deep passion for supporting students with diverse learning needs, I am eager to contribute my expertise, dedication, and innovative teaching strategies to advance the mission of your institution. With a strong academic background in special education and over five years of hands-on experience in Nigeria’s educational landscape, I am confident in my ability to make a meaningful impact on the lives of students and the broader community in Lagos.</w:t>
      </w:r>
    </w:p>
    <w:p>
      <w:pPr>
        <w:pStyle w:val="BodyText"/>
      </w:pPr>
      <w:r>
        <w:t xml:space="preserve">My journey as a Special Education Teacher began during my undergraduate studies at the University of Lagos, where I earned a Bachelor’s degree in Special Education. This foundational education equipped me with knowledge of individualized education plans (IEPs), behavioral management techniques, and inclusive teaching methodologies. Following this, I completed a Master’s degree in Educational Psychology at the Federal University of Technology, Akure, which deepened my understanding of neurodiversity and the importance of tailoring instruction to meet the unique needs of every learner. These academic pursuits were complemented by practical training at local schools and NGOs in Lagos, where I gained firsthand experience working with children with disabilities ranging from autism spectrum disorder (ASD) to intellectual and physical impairments.</w:t>
      </w:r>
    </w:p>
    <w:p>
      <w:pPr>
        <w:pStyle w:val="BodyText"/>
      </w:pPr>
      <w:r>
        <w:t xml:space="preserve">At the Lagos Integrated Learning Center, a private institution dedicated to special education, I served as a Special Education Teacher for three years. In this role, I designed and implemented IEPs that addressed the academic, social, and emotional growth of my students. One of my key achievements was developing a sensory-friendly classroom environment that significantly improved student engagement and focus. For instance, by incorporating visual aids, assistive technology tools like speech-generating devices, and structured routines, I helped 85% of my students achieve their individual goals within a single academic year. Additionally, I collaborated closely with parents and caregivers to ensure consistency between home and school environments, which reinforced the importance of community involvement in special education.</w:t>
      </w:r>
    </w:p>
    <w:p>
      <w:pPr>
        <w:pStyle w:val="BodyText"/>
      </w:pPr>
      <w:r>
        <w:t xml:space="preserve">What sets me apart is my commitment to fostering inclusivity and equity in education. In Nigeria Lagos, where access to quality special education resources remains uneven, I believe it is critical for educators to advocate for systemic change while addressing immediate student needs. My work with the Lagos-based NGO “Bright Futures,” which provides free therapy sessions and teacher training workshops, has further solidified my resolve to bridge gaps in accessibility. Through this initiative, I trained over 50 teachers on differentiated instruction and trauma-informed practices, enabling them to better support students with learning challenges. This experience underscored the power of collaboration and the need for a holistic approach to special education.</w:t>
      </w:r>
    </w:p>
    <w:p>
      <w:pPr>
        <w:pStyle w:val="BodyText"/>
      </w:pPr>
      <w:r>
        <w:t xml:space="preserve">My teaching philosophy centers on empathy, adaptability, and empowerment. I believe that every student deserves a learning environment where they feel valued and capable of achieving their full potential. In Lagos, where cultural diversity and socioeconomic disparities shape the educational experience, I have learned to be both culturally responsive and resourceful. For example, I once developed a community-based curriculum that integrated local storytelling traditions into literacy lessons for students with developmental disabilities. This approach not only enhanced engagement but also celebrated the rich cultural heritage of Nigeria’s diverse communities.</w:t>
      </w:r>
    </w:p>
    <w:p>
      <w:pPr>
        <w:pStyle w:val="BodyText"/>
      </w:pPr>
      <w:r>
        <w:t xml:space="preserve">Furthermore, I am well-versed in navigating the challenges unique to special education in Nigeria. From advocating for policy reforms to addressing limited funding and infrastructure gaps, I understand the importance of perseverance and creativity. My ability to work within constraints while maintaining high standards has been instrumental in my success as an educator. For instance, during a period of budget cuts at my previous school, I led a volunteer initiative to create low-cost assistive tools using recycled materials, which allowed students to continue their therapy sessions without interruption.</w:t>
      </w:r>
    </w:p>
    <w:p>
      <w:pPr>
        <w:pStyle w:val="BodyText"/>
      </w:pPr>
      <w:r>
        <w:t xml:space="preserve">I am particularly drawn to the Lagos Special Education Academy because of its reputation for excellence and its dedication to innovation in special education. Your focus on integrating technology into classroom instruction aligns with my own interests in leveraging digital tools like educational apps and virtual reality simulations to enhance learning outcomes. I am eager to contribute my skills in curriculum development, data-driven decision-making, and student-centered teaching to support your mission of empowering students with disabilities.</w:t>
      </w:r>
    </w:p>
    <w:p>
      <w:pPr>
        <w:pStyle w:val="BodyText"/>
      </w:pPr>
      <w:r>
        <w:t xml:space="preserve">In closing, I would be honored to bring my passion for special education, combined with my experience in Nigeria Lagos, to the Lagos Special Education Academy. I am confident that my dedication to fostering inclusivity, coupled with my ability to adapt and innovate, will enable me to make a lasting difference. Thank you for considering my application. I look forward to the opportunity to discuss how I can contribute to your team and support the growth of students in our community.</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2:11:39Z</dcterms:created>
  <dcterms:modified xsi:type="dcterms:W3CDTF">2026-07-24T12:11:39Z</dcterms:modified>
</cp:coreProperties>
</file>

<file path=docProps/custom.xml><?xml version="1.0" encoding="utf-8"?>
<Properties xmlns="http://schemas.openxmlformats.org/officeDocument/2006/custom-properties" xmlns:vt="http://schemas.openxmlformats.org/officeDocument/2006/docPropsVTypes"/>
</file>